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82BAF" w14:textId="77777777"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103093EC" wp14:editId="32A772D1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F22B" w14:textId="77777777" w:rsidR="00960669" w:rsidRPr="004A3DE8" w:rsidRDefault="00960669" w:rsidP="004A3DE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0F333BC2" w14:textId="77777777" w:rsidR="00960669" w:rsidRPr="004A3DE8" w:rsidRDefault="00960669" w:rsidP="004A3DE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3B8836AD" w14:textId="77777777" w:rsidR="00960669" w:rsidRPr="004A3DE8" w:rsidRDefault="00960669" w:rsidP="004A3DE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3A66356" w14:textId="77777777" w:rsidR="00960669" w:rsidRPr="004A3DE8" w:rsidRDefault="00960669" w:rsidP="004A3DE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728CA4B" w14:textId="77777777" w:rsidR="004A3DE8" w:rsidRPr="004A3DE8" w:rsidRDefault="004A3DE8" w:rsidP="004A3DE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After reviewing the vacancy of the Financial Controller profile in a job portal, I want to present my combination of skills and relevant previous experiences for the same. I possess the exact set of qualities that are mentioned in your job synopsis. </w:t>
                            </w:r>
                          </w:p>
                          <w:p w14:paraId="04FD5708" w14:textId="77777777" w:rsidR="004A3DE8" w:rsidRDefault="004A3DE8" w:rsidP="004A3DE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</w:pPr>
                          </w:p>
                          <w:p w14:paraId="62E5671A" w14:textId="1D489809" w:rsidR="004A3DE8" w:rsidRPr="004A3DE8" w:rsidRDefault="004A3DE8" w:rsidP="004A3DE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I am responsible for undertaking the following duties:</w:t>
                            </w:r>
                          </w:p>
                          <w:p w14:paraId="5578DA21" w14:textId="77777777" w:rsidR="004A3DE8" w:rsidRDefault="004A3DE8" w:rsidP="004A3DE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9CC9763" w14:textId="2C3DAF3F" w:rsidR="004A3DE8" w:rsidRPr="004A3DE8" w:rsidRDefault="004A3DE8" w:rsidP="004A3DE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Oversee day to day finance and accounting operations like cost analysis, revenue forecasting, inventory accounting, billing, etc.</w:t>
                            </w:r>
                          </w:p>
                          <w:p w14:paraId="48D8985E" w14:textId="77777777" w:rsidR="004A3DE8" w:rsidRPr="004A3DE8" w:rsidRDefault="004A3DE8" w:rsidP="004A3DE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Generate and publish financial statements/reports on a monthly, weekly or daily basis.</w:t>
                            </w:r>
                          </w:p>
                          <w:p w14:paraId="385A1B1A" w14:textId="77777777" w:rsidR="004A3DE8" w:rsidRPr="004A3DE8" w:rsidRDefault="004A3DE8" w:rsidP="004A3DE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Participate in budget preparation.</w:t>
                            </w:r>
                          </w:p>
                          <w:p w14:paraId="73CE7CD3" w14:textId="77777777" w:rsidR="004A3DE8" w:rsidRPr="004A3DE8" w:rsidRDefault="004A3DE8" w:rsidP="004A3DE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Analysis of report variants.</w:t>
                            </w:r>
                          </w:p>
                          <w:p w14:paraId="53979653" w14:textId="77777777" w:rsidR="004A3DE8" w:rsidRPr="004A3DE8" w:rsidRDefault="004A3DE8" w:rsidP="004A3DE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Provide assistance in the year-end closing process of the organization.</w:t>
                            </w:r>
                          </w:p>
                          <w:p w14:paraId="796EC8BD" w14:textId="77777777" w:rsidR="004A3DE8" w:rsidRPr="004A3DE8" w:rsidRDefault="004A3DE8" w:rsidP="004A3DE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Ensure adherence with local state and federal financial protocols/regulations.</w:t>
                            </w:r>
                          </w:p>
                          <w:p w14:paraId="2A17EBA7" w14:textId="77777777" w:rsidR="004A3DE8" w:rsidRPr="004A3DE8" w:rsidRDefault="004A3DE8" w:rsidP="004A3DE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Develop and implement business processes in order to enhance internal accounting policies.</w:t>
                            </w:r>
                          </w:p>
                          <w:p w14:paraId="72B83C35" w14:textId="77777777" w:rsidR="004A3DE8" w:rsidRPr="004A3DE8" w:rsidRDefault="004A3DE8" w:rsidP="004A3DE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0EAB597" w14:textId="77777777" w:rsidR="004A3DE8" w:rsidRPr="004A3DE8" w:rsidRDefault="004A3DE8" w:rsidP="004A3DE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Furthermore, I have an incredible experience in streamlining financial operations through my sound knowledge of financial fundamentals and proficiency in finance management.</w:t>
                            </w:r>
                          </w:p>
                          <w:p w14:paraId="674530E7" w14:textId="77777777" w:rsidR="004A3DE8" w:rsidRPr="004A3DE8" w:rsidRDefault="004A3DE8" w:rsidP="004A3DE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471FFF5" w14:textId="77777777" w:rsidR="004A3DE8" w:rsidRPr="004A3DE8" w:rsidRDefault="004A3DE8" w:rsidP="004A3DE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I am enclosing my resume to provide comprehensive information on my education and work history. I would love to explain my candidature for your Financial Controller profile.</w:t>
                            </w:r>
                          </w:p>
                          <w:p w14:paraId="04754561" w14:textId="77777777" w:rsidR="004A3DE8" w:rsidRPr="004A3DE8" w:rsidRDefault="004A3DE8" w:rsidP="004A3DE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1F358E1" w14:textId="77777777" w:rsidR="004A3DE8" w:rsidRPr="004A3DE8" w:rsidRDefault="004A3DE8" w:rsidP="004A3DE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0FA583E3" w14:textId="77777777" w:rsidR="004A3DE8" w:rsidRPr="004A3DE8" w:rsidRDefault="004A3DE8" w:rsidP="004A3DE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A3DE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691A2121" w14:textId="77777777" w:rsidR="00960669" w:rsidRPr="004A3DE8" w:rsidRDefault="00960669" w:rsidP="004A3DE8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3093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" strokecolor="white [3212]">
                <v:textbox>
                  <w:txbxContent>
                    <w:p w14:paraId="598CF22B" w14:textId="77777777" w:rsidR="00960669" w:rsidRPr="004A3DE8" w:rsidRDefault="00960669" w:rsidP="004A3DE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0F333BC2" w14:textId="77777777" w:rsidR="00960669" w:rsidRPr="004A3DE8" w:rsidRDefault="00960669" w:rsidP="004A3DE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3B8836AD" w14:textId="77777777" w:rsidR="00960669" w:rsidRPr="004A3DE8" w:rsidRDefault="00960669" w:rsidP="004A3DE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3A66356" w14:textId="77777777" w:rsidR="00960669" w:rsidRPr="004A3DE8" w:rsidRDefault="00960669" w:rsidP="004A3DE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728CA4B" w14:textId="77777777" w:rsidR="004A3DE8" w:rsidRPr="004A3DE8" w:rsidRDefault="004A3DE8" w:rsidP="004A3DE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After reviewing the vacancy of the Financial Controller profile in a job portal, I want to present my combination of skills and relevant previous experiences for the same. I possess the exact set of qualities that are mentioned in your job synopsis. </w:t>
                      </w:r>
                    </w:p>
                    <w:p w14:paraId="04FD5708" w14:textId="77777777" w:rsidR="004A3DE8" w:rsidRDefault="004A3DE8" w:rsidP="004A3DE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</w:pPr>
                    </w:p>
                    <w:p w14:paraId="62E5671A" w14:textId="1D489809" w:rsidR="004A3DE8" w:rsidRPr="004A3DE8" w:rsidRDefault="004A3DE8" w:rsidP="004A3DE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I am responsible for undertaking the following duties:</w:t>
                      </w:r>
                    </w:p>
                    <w:p w14:paraId="5578DA21" w14:textId="77777777" w:rsidR="004A3DE8" w:rsidRDefault="004A3DE8" w:rsidP="004A3DE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9CC9763" w14:textId="2C3DAF3F" w:rsidR="004A3DE8" w:rsidRPr="004A3DE8" w:rsidRDefault="004A3DE8" w:rsidP="004A3DE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Oversee day to day finance and accounting operations like cost analysis, revenue forecasting, inventory accounting, billing, etc.</w:t>
                      </w:r>
                    </w:p>
                    <w:p w14:paraId="48D8985E" w14:textId="77777777" w:rsidR="004A3DE8" w:rsidRPr="004A3DE8" w:rsidRDefault="004A3DE8" w:rsidP="004A3DE8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Generate and publish financial statements/reports on a monthly, weekly or daily basis.</w:t>
                      </w:r>
                    </w:p>
                    <w:p w14:paraId="385A1B1A" w14:textId="77777777" w:rsidR="004A3DE8" w:rsidRPr="004A3DE8" w:rsidRDefault="004A3DE8" w:rsidP="004A3DE8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Participate in budget preparation.</w:t>
                      </w:r>
                    </w:p>
                    <w:p w14:paraId="73CE7CD3" w14:textId="77777777" w:rsidR="004A3DE8" w:rsidRPr="004A3DE8" w:rsidRDefault="004A3DE8" w:rsidP="004A3DE8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Analysis of report variants.</w:t>
                      </w:r>
                    </w:p>
                    <w:p w14:paraId="53979653" w14:textId="77777777" w:rsidR="004A3DE8" w:rsidRPr="004A3DE8" w:rsidRDefault="004A3DE8" w:rsidP="004A3DE8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Provide assistance in the year-end closing process of the organization.</w:t>
                      </w:r>
                    </w:p>
                    <w:p w14:paraId="796EC8BD" w14:textId="77777777" w:rsidR="004A3DE8" w:rsidRPr="004A3DE8" w:rsidRDefault="004A3DE8" w:rsidP="004A3DE8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Ensure adherence with local state and federal financial protocols/regulations.</w:t>
                      </w:r>
                    </w:p>
                    <w:p w14:paraId="2A17EBA7" w14:textId="77777777" w:rsidR="004A3DE8" w:rsidRPr="004A3DE8" w:rsidRDefault="004A3DE8" w:rsidP="004A3DE8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Develop and implement business processes in order to enhance internal accounting policies.</w:t>
                      </w:r>
                    </w:p>
                    <w:p w14:paraId="72B83C35" w14:textId="77777777" w:rsidR="004A3DE8" w:rsidRPr="004A3DE8" w:rsidRDefault="004A3DE8" w:rsidP="004A3DE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0EAB597" w14:textId="77777777" w:rsidR="004A3DE8" w:rsidRPr="004A3DE8" w:rsidRDefault="004A3DE8" w:rsidP="004A3DE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Furthermore, I have an incredible experience in streamlining financial operations through my sound knowledge of financial fundamentals and proficiency in finance management.</w:t>
                      </w:r>
                    </w:p>
                    <w:p w14:paraId="674530E7" w14:textId="77777777" w:rsidR="004A3DE8" w:rsidRPr="004A3DE8" w:rsidRDefault="004A3DE8" w:rsidP="004A3DE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471FFF5" w14:textId="77777777" w:rsidR="004A3DE8" w:rsidRPr="004A3DE8" w:rsidRDefault="004A3DE8" w:rsidP="004A3DE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I am enclosing my resume to provide comprehensive information on my education and work history. I would love to explain my candidature for your Financial Controller profile.</w:t>
                      </w:r>
                    </w:p>
                    <w:p w14:paraId="04754561" w14:textId="77777777" w:rsidR="004A3DE8" w:rsidRPr="004A3DE8" w:rsidRDefault="004A3DE8" w:rsidP="004A3DE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1F358E1" w14:textId="77777777" w:rsidR="004A3DE8" w:rsidRPr="004A3DE8" w:rsidRDefault="004A3DE8" w:rsidP="004A3DE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Best Regards,</w:t>
                      </w:r>
                    </w:p>
                    <w:p w14:paraId="0FA583E3" w14:textId="77777777" w:rsidR="004A3DE8" w:rsidRPr="004A3DE8" w:rsidRDefault="004A3DE8" w:rsidP="004A3DE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A3DE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[Your Name]</w:t>
                      </w:r>
                    </w:p>
                    <w:p w14:paraId="691A2121" w14:textId="77777777" w:rsidR="00960669" w:rsidRPr="004A3DE8" w:rsidRDefault="00960669" w:rsidP="004A3DE8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5CEC8A99" wp14:editId="798E0524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68360E" wp14:editId="30EE9A38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F60D08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055E9558" w14:textId="339AAFC5" w:rsidR="00960669" w:rsidRPr="004A3DE8" w:rsidRDefault="004A3DE8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4A3DE8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Financial Controll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68360E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" fillcolor="#2f5496 [2408]" strokecolor="#1f4d78 [1604]" strokeweight="1pt">
                <v:textbox>
                  <w:txbxContent>
                    <w:p w14:paraId="07F60D08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055E9558" w14:textId="339AAFC5" w:rsidR="00960669" w:rsidRPr="004A3DE8" w:rsidRDefault="004A3DE8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4A3DE8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Financial Controll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494D1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4352F650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DDB59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56A4CFCE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0BC4EFF3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1B1815D6" wp14:editId="060A7090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1D35F626" w14:textId="77777777" w:rsidR="00E558EC" w:rsidRDefault="00E558EC" w:rsidP="00E558EC">
    <w:pPr>
      <w:tabs>
        <w:tab w:val="left" w:pos="5362"/>
      </w:tabs>
    </w:pPr>
    <w:r>
      <w:tab/>
    </w:r>
  </w:p>
  <w:p w14:paraId="3A30E479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F15BC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545D115F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40FFE"/>
    <w:multiLevelType w:val="hybridMultilevel"/>
    <w:tmpl w:val="91829E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334C39"/>
    <w:multiLevelType w:val="multilevel"/>
    <w:tmpl w:val="EB5CC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4A3DE8"/>
    <w:rsid w:val="00574FC0"/>
    <w:rsid w:val="00617075"/>
    <w:rsid w:val="006C7DF3"/>
    <w:rsid w:val="0084512C"/>
    <w:rsid w:val="008D1384"/>
    <w:rsid w:val="008D4D22"/>
    <w:rsid w:val="0096066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9C42042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4A3D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18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Controller Cover Letter Sample</dc:title>
  <dc:subject>Create your Cover Letter using Free Financial Controller Cover Letter Sample Template</dc:subject>
  <dc:creator>QwikResume.com</dc:creator>
  <cp:keywords/>
  <dc:description/>
  <dcterms:created xsi:type="dcterms:W3CDTF">2021-12-14T05:07:00Z</dcterms:created>
  <dcterms:modified xsi:type="dcterms:W3CDTF">2021-12-14T05:07:00Z</dcterms:modified>
  <cp:category>Accounting &amp; Finan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